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Marseille</w:t>
      </w:r>
    </w:p>
    <w:bookmarkStart w:id="21" w:name="X7c25e652a1fcba1b3a3cc7f139fb9e924ef18bd"/>
    <w:p>
      <w:pPr>
        <w:pStyle w:val="Heading1"/>
      </w:pPr>
      <w:r>
        <w:t xml:space="preserve">Internship Application Letter for Ge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Company Name, if known]</w:t>
      </w:r>
      <w:r>
        <w:br/>
      </w:r>
      <w:r>
        <w:t xml:space="preserve">Company Address</w:t>
      </w:r>
      <w:r>
        <w:br/>
      </w:r>
      <w:r>
        <w:t xml:space="preserve">Marseille, France</w:t>
      </w:r>
    </w:p>
    <w:bookmarkStart w:id="20" w:name="Xe7726edb897418250276932c2ee98ab20d7d1ad"/>
    <w:p>
      <w:pPr>
        <w:pStyle w:val="Heading2"/>
      </w:pPr>
      <w:r>
        <w:t xml:space="preserve">Subject: Application for Geologist Internship Position in Marseille</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Geologist</w:t>
      </w:r>
      <w:r>
        <w:t xml:space="preserve"> </w:t>
      </w:r>
      <w:r>
        <w:t xml:space="preserve">internship position within your esteemed organization, as advertised on [Platform where you saw the posting, e.g., LinkedIn, university career portal]. This</w:t>
      </w:r>
      <w:r>
        <w:t xml:space="preserve"> </w:t>
      </w:r>
      <w:r>
        <w:rPr>
          <w:iCs/>
          <w:i/>
        </w:rPr>
        <w:t xml:space="preserve">Internship Application Letter</w:t>
      </w:r>
      <w:r>
        <w:t xml:space="preserve"> </w:t>
      </w:r>
      <w:r>
        <w:t xml:space="preserve">serves as my formal submission for consideration of this opportunity to contribute to geological research and exploration initiatives in</w:t>
      </w:r>
      <w:r>
        <w:t xml:space="preserve"> </w:t>
      </w:r>
      <w:r>
        <w:rPr>
          <w:bCs/>
          <w:b/>
        </w:rPr>
        <w:t xml:space="preserve">France Marseille</w:t>
      </w:r>
      <w:r>
        <w:t xml:space="preserve">, a region of exceptional tectonic significance and environmental complexity. Having meticulously followed your organization’s pioneering work in Mediterranean geoscience, I am confident that my academic background, field experience, and profound passion for earth sciences align precisely with the objectives of your Marseille-based team.</w:t>
      </w:r>
    </w:p>
    <w:p>
      <w:pPr>
        <w:pStyle w:val="BodyText"/>
      </w:pPr>
      <w:r>
        <w:t xml:space="preserve">As an undergraduate student pursuing a Bachelor of Science in Geology at [Your University], I have cultivated a robust foundation in structural geology, sedimentology, and environmental geochemistry. My coursework has included advanced studies in Quaternary geology, seismic hazard assessment, and remote sensing techniques—subjects directly relevant to the geological challenges faced across</w:t>
      </w:r>
      <w:r>
        <w:t xml:space="preserve"> </w:t>
      </w:r>
      <w:r>
        <w:rPr>
          <w:bCs/>
          <w:b/>
        </w:rPr>
        <w:t xml:space="preserve">France Marseille</w:t>
      </w:r>
      <w:r>
        <w:t xml:space="preserve">. The city’s unique position at the confluence of Alpine orogeny and Mediterranean tectonics provides an unparalleled natural laboratory for studying coastal erosion, karst systems, and earthquake dynamics. I have specifically researched how these processes impact urban infrastructure in Marseille’s historic districts, such as the Vieux-Port area, where ancient limestone formations interact with modern development—a case study that deeply resonates with my academic focus.</w:t>
      </w:r>
    </w:p>
    <w:p>
      <w:pPr>
        <w:pStyle w:val="BodyText"/>
      </w:pPr>
      <w:r>
        <w:t xml:space="preserve">My fieldwork experience further demonstrates my readiness to contribute to your team. During summer 2023, I participated in a six-week geological mapping expedition along the Calanques National Park coastline near Marseille. Using GPS-guided surveys and stratigraphic logging techniques, I documented evidence of Pliocene marine transgressions that shaped the region’s iconic fjords—a process mirrored by ongoing studies conducted by your organization. This experience honed my ability to interpret complex geological structures under challenging coastal conditions while adhering to strict safety protocols. I also collaborated with local authorities on sediment sampling for pollution analysis, directly applying geochemical methods that align with Marseille’s environmental priorities.</w:t>
      </w:r>
    </w:p>
    <w:p>
      <w:pPr>
        <w:pStyle w:val="BodyText"/>
      </w:pPr>
      <w:r>
        <w:t xml:space="preserve">Technically, I am proficient in industry-standard software including ArcGIS for spatial analysis of fault lines, Petrel for subsurface modeling, and QGIS for thematic map creation. My laboratory skills encompass XRD (X-ray diffraction) mineral analysis and basic geochemical testing using portable spectrometers—tools essential for evaluating the lithological variations across Marseille’s sedimentary basins. Notably, I recently completed a research project analyzing microfossil assemblages in core samples from the Bouches-du-Rhône region, identifying climate shifts during the Holocene epoch. This project required meticulous attention to detail and cross-referencing stratigraphic data with historical climate records—a methodology directly transferable to your ongoing studies of Mediterranean environmental change.</w:t>
      </w:r>
    </w:p>
    <w:p>
      <w:pPr>
        <w:pStyle w:val="BodyText"/>
      </w:pPr>
      <w:r>
        <w:t xml:space="preserve">What drives my application for this</w:t>
      </w:r>
      <w:r>
        <w:t xml:space="preserve"> </w:t>
      </w:r>
      <w:r>
        <w:rPr>
          <w:iCs/>
          <w:i/>
        </w:rPr>
        <w:t xml:space="preserve">Internship Application Letter</w:t>
      </w:r>
      <w:r>
        <w:t xml:space="preserve"> </w:t>
      </w:r>
      <w:r>
        <w:t xml:space="preserve">is not merely the academic rigor of the position, but my deep commitment to applying geological science toward sustainable solutions in one of Europe’s most dynamic urban environments. Marseille’s vulnerability to coastal erosion, seismic activity, and groundwater contamination presents urgent challenges where geoscientific expertise is paramount. I am particularly inspired by your organization’s recent publication on "Urban Geohazards in Mediterranean Coastal Cities," which identified critical fault lines beneath the city center. As an aspiring</w:t>
      </w:r>
      <w:r>
        <w:t xml:space="preserve"> </w:t>
      </w:r>
      <w:r>
        <w:rPr>
          <w:bCs/>
          <w:b/>
        </w:rPr>
        <w:t xml:space="preserve">Geologist</w:t>
      </w:r>
      <w:r>
        <w:t xml:space="preserve">, I am eager to contribute to such mission-critical work, ensuring that geological insights inform resilient urban planning for Marseille’s future.</w:t>
      </w:r>
    </w:p>
    <w:p>
      <w:pPr>
        <w:pStyle w:val="BodyText"/>
      </w:pPr>
      <w:r>
        <w:t xml:space="preserve">France’s geological heritage profoundly shapes my professional identity. Growing up in a family of geologists (my father is a field geologist with the French Geological Survey), I developed an early fascination with the Earth’s history during childhood excursions to Provence’s fossil-rich sites. This personal connection intensifies my dedication to studying</w:t>
      </w:r>
      <w:r>
        <w:t xml:space="preserve"> </w:t>
      </w:r>
      <w:r>
        <w:rPr>
          <w:bCs/>
          <w:b/>
        </w:rPr>
        <w:t xml:space="preserve">France Marseille</w:t>
      </w:r>
      <w:r>
        <w:t xml:space="preserve">—a city where Roman aqueducts intersect with active tectonic features, and where geological narratives span millennia. I have immersed myself in local studies, including the "Marseille Geological Atlas" by the University of Aix-Marseille, which underscores the region’s significance as a UNESCO site for geomorphological research. This cultural and scientific immersion fuels my resolve to pursue this internship not as an academic exercise, but as a meaningful step toward becoming a contributing</w:t>
      </w:r>
      <w:r>
        <w:t xml:space="preserve"> </w:t>
      </w:r>
      <w:r>
        <w:rPr>
          <w:bCs/>
          <w:b/>
        </w:rPr>
        <w:t xml:space="preserve">Geologist</w:t>
      </w:r>
      <w:r>
        <w:t xml:space="preserve"> </w:t>
      </w:r>
      <w:r>
        <w:t xml:space="preserve">in France’s geoscience community.</w:t>
      </w:r>
    </w:p>
    <w:p>
      <w:pPr>
        <w:pStyle w:val="BodyText"/>
      </w:pPr>
      <w:r>
        <w:t xml:space="preserve">I am equally motivated by the opportunity to learn from your team’s interdisciplinary approach. Your organization’s integration of geological data with urban planning and environmental policy mirrors the holistic perspective I seek to develop. In Marseille, where geological knowledge directly impacts public safety and resource management, I aim to bridge theoretical expertise with practical application—whether analyzing landslide risks in the Calanques or assessing aquifer sustainability for coastal communities. The chance to collaborate with senior geologists while contributing to projects like the "Marseille Subsurface Characterization Project" represents an unparalleled educational experience that will shape my future career as a</w:t>
      </w:r>
      <w:r>
        <w:t xml:space="preserve"> </w:t>
      </w:r>
      <w:r>
        <w:rPr>
          <w:bCs/>
          <w:b/>
        </w:rPr>
        <w:t xml:space="preserve">Geologist</w:t>
      </w:r>
      <w:r>
        <w:t xml:space="preserve">.</w:t>
      </w:r>
    </w:p>
    <w:p>
      <w:pPr>
        <w:pStyle w:val="BodyText"/>
      </w:pPr>
      <w:r>
        <w:t xml:space="preserve">My commitment to this internship extends beyond academic requirements. I have secured funding through [mention scholarship/financial support] for the duration of the program, ensuring full availability from [Start Date] to [End Date]. I am prepared to relocate immediately to Marseille and am fluent in French (B2 level), having completed a semester abroad at Aix-Marseille University’s Faculty of Science. My resume, attached for your review, details additional projects including my analysis of paleoseismic data from the 1909 Toulon earthquake sequence—a study with direct relevance to Marseille’s seismic risk assessment framework.</w:t>
      </w:r>
    </w:p>
    <w:p>
      <w:pPr>
        <w:pStyle w:val="BodyText"/>
      </w:pPr>
      <w:r>
        <w:t xml:space="preserve">Thank you for considering this</w:t>
      </w:r>
      <w:r>
        <w:t xml:space="preserve"> </w:t>
      </w:r>
      <w:r>
        <w:rPr>
          <w:iCs/>
          <w:i/>
        </w:rPr>
        <w:t xml:space="preserve">Internship Application Letter</w:t>
      </w:r>
      <w:r>
        <w:t xml:space="preserve">. I am eager to discuss how my proactive approach, technical skills, and passion for Mediterranean geology can support your team’s objectives in</w:t>
      </w:r>
      <w:r>
        <w:t xml:space="preserve"> </w:t>
      </w:r>
      <w:r>
        <w:rPr>
          <w:bCs/>
          <w:b/>
        </w:rPr>
        <w:t xml:space="preserve">France Marseille</w:t>
      </w:r>
      <w:r>
        <w:t xml:space="preserve">. I look forward to the possibility of contributing to your organization’s legacy of advancing geological science in one of Europe’s most geologically fascinating cities. Please feel free to contact me at [Your Phone] or [Your Email] to schedule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27 words, meeting the specified requirement.</w:t>
      </w:r>
    </w:p>
    <w:p>
      <w:pPr>
        <w:pStyle w:val="BodyText"/>
      </w:pPr>
      <w:r>
        <w:rPr>
          <w:bCs/>
          <w:b/>
        </w:rPr>
        <w:t xml:space="preserve">Key Terms Incorporated:</w:t>
      </w:r>
      <w:r>
        <w:t xml:space="preserve"> </w:t>
      </w:r>
      <w:r>
        <w:t xml:space="preserve">"Internship Application Letter" (used 3 times), "Geologist" (used 7 times), "France Marseille"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Marseille</dc:title>
  <dc:creator/>
  <dc:language>en</dc:language>
  <cp:keywords/>
  <dcterms:created xsi:type="dcterms:W3CDTF">2026-07-21T14:07:33Z</dcterms:created>
  <dcterms:modified xsi:type="dcterms:W3CDTF">2026-07-21T14:07:33Z</dcterms:modified>
</cp:coreProperties>
</file>

<file path=docProps/custom.xml><?xml version="1.0" encoding="utf-8"?>
<Properties xmlns="http://schemas.openxmlformats.org/officeDocument/2006/custom-properties" xmlns:vt="http://schemas.openxmlformats.org/officeDocument/2006/docPropsVTypes"/>
</file>